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9F29A" w14:textId="77777777" w:rsidR="00F82B57" w:rsidRDefault="00F12A27"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880826E" wp14:editId="15187A4C">
            <wp:simplePos x="0" y="0"/>
            <wp:positionH relativeFrom="column">
              <wp:posOffset>-729615</wp:posOffset>
            </wp:positionH>
            <wp:positionV relativeFrom="paragraph">
              <wp:posOffset>-889635</wp:posOffset>
            </wp:positionV>
            <wp:extent cx="7778115" cy="1001585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ejt za doc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8115" cy="10015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D717E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188242" wp14:editId="324A1736">
                <wp:simplePos x="0" y="0"/>
                <wp:positionH relativeFrom="column">
                  <wp:posOffset>-398145</wp:posOffset>
                </wp:positionH>
                <wp:positionV relativeFrom="paragraph">
                  <wp:posOffset>-677545</wp:posOffset>
                </wp:positionV>
                <wp:extent cx="787400" cy="489585"/>
                <wp:effectExtent l="0" t="3810" r="3175" b="190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7400" cy="489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EBC79A" w14:textId="4800FAB3" w:rsidR="00DC0933" w:rsidRPr="00BA5CE9" w:rsidRDefault="00DC0933">
                            <w:pPr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718824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35pt;margin-top:-53.35pt;width:62pt;height:38.55pt;z-index:25166540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" filled="f" stroked="f">
                <v:textbox style="mso-fit-shape-to-text:t">
                  <w:txbxContent>
                    <w:p w14:paraId="19EBC79A" w14:textId="4800FAB3" w:rsidR="00DC0933" w:rsidRPr="00BA5CE9" w:rsidRDefault="00DC0933">
                      <w:pPr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281CEBB8" w14:textId="77777777" w:rsidR="00F82B57" w:rsidRDefault="004D717E">
      <w:pPr>
        <w:spacing w:after="20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694869" wp14:editId="650BBD28">
                <wp:simplePos x="0" y="0"/>
                <wp:positionH relativeFrom="column">
                  <wp:posOffset>1318260</wp:posOffset>
                </wp:positionH>
                <wp:positionV relativeFrom="paragraph">
                  <wp:posOffset>3113405</wp:posOffset>
                </wp:positionV>
                <wp:extent cx="4838700" cy="568325"/>
                <wp:effectExtent l="0" t="0" r="0" b="3175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1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568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E31D2" w14:textId="77777777" w:rsidR="00052868" w:rsidRPr="00C541C0" w:rsidRDefault="006B1A7C" w:rsidP="00C541C0">
                            <w:pPr>
                              <w:jc w:val="center"/>
                              <w:rPr>
                                <w:rFonts w:ascii="Raleway Light" w:hAnsi="Raleway Light"/>
                                <w:color w:val="26A2B0"/>
                                <w:sz w:val="3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26A2B0"/>
                                <w:sz w:val="36"/>
                                <w:lang w:val="en-US"/>
                              </w:rPr>
                              <w:t>Restore procedure</w:t>
                            </w:r>
                            <w:r w:rsidR="00CD6000">
                              <w:rPr>
                                <w:rFonts w:ascii="Raleway Light" w:hAnsi="Raleway Light"/>
                                <w:color w:val="26A2B0"/>
                                <w:sz w:val="36"/>
                                <w:lang w:val="en-US"/>
                              </w:rPr>
                              <w:t xml:space="preserve"> from </w:t>
                            </w:r>
                            <w:proofErr w:type="gramStart"/>
                            <w:r w:rsidR="00CD6000">
                              <w:rPr>
                                <w:rFonts w:ascii="Raleway Light" w:hAnsi="Raleway Light"/>
                                <w:color w:val="26A2B0"/>
                                <w:sz w:val="36"/>
                                <w:lang w:val="en-US"/>
                              </w:rPr>
                              <w:t>snapshot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694869" id="Text Box 4" o:spid="_x0000_s1027" type="#_x0000_t202" style="position:absolute;margin-left:103.8pt;margin-top:245.15pt;width:381pt;height:4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" filled="f" stroked="f">
                <v:textbox inset=",7.2pt,,7.2pt">
                  <w:txbxContent>
                    <w:p w14:paraId="2DDE31D2" w14:textId="77777777" w:rsidR="00052868" w:rsidRPr="00C541C0" w:rsidRDefault="006B1A7C" w:rsidP="00C541C0">
                      <w:pPr>
                        <w:jc w:val="center"/>
                        <w:rPr>
                          <w:rFonts w:ascii="Raleway Light" w:hAnsi="Raleway Light"/>
                          <w:color w:val="26A2B0"/>
                          <w:sz w:val="3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26A2B0"/>
                          <w:sz w:val="36"/>
                          <w:lang w:val="en-US"/>
                        </w:rPr>
                        <w:t>Restore procedure</w:t>
                      </w:r>
                      <w:r w:rsidR="00CD6000">
                        <w:rPr>
                          <w:rFonts w:ascii="Raleway Light" w:hAnsi="Raleway Light"/>
                          <w:color w:val="26A2B0"/>
                          <w:sz w:val="36"/>
                          <w:lang w:val="en-US"/>
                        </w:rPr>
                        <w:t xml:space="preserve"> from snapsho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649FA5" wp14:editId="454D36F0">
                <wp:simplePos x="0" y="0"/>
                <wp:positionH relativeFrom="column">
                  <wp:posOffset>389890</wp:posOffset>
                </wp:positionH>
                <wp:positionV relativeFrom="paragraph">
                  <wp:posOffset>1503680</wp:posOffset>
                </wp:positionV>
                <wp:extent cx="6524625" cy="1343025"/>
                <wp:effectExtent l="0" t="0" r="4445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1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4625" cy="1343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13BF0C" w14:textId="77777777" w:rsidR="00052868" w:rsidRPr="003753D2" w:rsidRDefault="006A2614" w:rsidP="00F22935">
                            <w:pPr>
                              <w:tabs>
                                <w:tab w:val="left" w:pos="4395"/>
                              </w:tabs>
                              <w:spacing w:line="240" w:lineRule="auto"/>
                              <w:jc w:val="center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You</w:t>
                            </w:r>
                            <w:r w:rsidR="00052868"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T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st</w:t>
                            </w:r>
                            <w:r w:rsidR="00052868"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M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649FA5" id="Text Box 3" o:spid="_x0000_s1028" type="#_x0000_t202" style="position:absolute;margin-left:30.7pt;margin-top:118.4pt;width:513.75pt;height:10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" filled="f" stroked="f">
                <v:textbox inset=",7.2pt,,7.2pt">
                  <w:txbxContent>
                    <w:p w14:paraId="2613BF0C" w14:textId="77777777" w:rsidR="00052868" w:rsidRPr="003753D2" w:rsidRDefault="006A2614" w:rsidP="00F22935">
                      <w:pPr>
                        <w:tabs>
                          <w:tab w:val="left" w:pos="4395"/>
                        </w:tabs>
                        <w:spacing w:line="240" w:lineRule="auto"/>
                        <w:jc w:val="center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  <w:proofErr w:type="spellStart"/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You</w:t>
                      </w:r>
                      <w:r w:rsidR="00052868"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T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st</w:t>
                      </w:r>
                      <w:r w:rsidR="00052868"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M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</w:t>
                      </w:r>
                      <w:proofErr w:type="spellEnd"/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415F4B" wp14:editId="6CF18C5F">
                <wp:simplePos x="0" y="0"/>
                <wp:positionH relativeFrom="column">
                  <wp:posOffset>1232535</wp:posOffset>
                </wp:positionH>
                <wp:positionV relativeFrom="paragraph">
                  <wp:posOffset>6991985</wp:posOffset>
                </wp:positionV>
                <wp:extent cx="5067300" cy="932815"/>
                <wp:effectExtent l="0" t="1905" r="0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7300" cy="932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8C06D7" w14:textId="69A8B09A" w:rsidR="000E1E33" w:rsidRPr="00964E22" w:rsidRDefault="000E1E33" w:rsidP="003E0381">
                            <w:pPr>
                              <w:spacing w:line="240" w:lineRule="auto"/>
                              <w:jc w:val="center"/>
                              <w:rPr>
                                <w:rFonts w:ascii="Raleway Light" w:hAnsi="Raleway Light"/>
                                <w:sz w:val="30"/>
                                <w:szCs w:val="30"/>
                              </w:rPr>
                            </w:pPr>
                            <w:r w:rsidRPr="00964E22">
                              <w:rPr>
                                <w:rFonts w:ascii="Raleway Light" w:hAnsi="Raleway Light"/>
                                <w:sz w:val="30"/>
                                <w:szCs w:val="30"/>
                              </w:rPr>
                              <w:t>This document describes</w:t>
                            </w:r>
                            <w:r w:rsidR="009356E3" w:rsidRPr="00964E22">
                              <w:rPr>
                                <w:rFonts w:ascii="Raleway Light" w:hAnsi="Raleway Light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964E22" w:rsidRPr="00964E22">
                              <w:rPr>
                                <w:rFonts w:ascii="Raleway Light" w:hAnsi="Raleway Light"/>
                                <w:sz w:val="30"/>
                                <w:szCs w:val="30"/>
                              </w:rPr>
                              <w:t xml:space="preserve">how to </w:t>
                            </w:r>
                            <w:r w:rsidR="006B1A7C">
                              <w:rPr>
                                <w:rFonts w:ascii="Raleway Light" w:hAnsi="Raleway Light"/>
                                <w:sz w:val="30"/>
                                <w:szCs w:val="30"/>
                              </w:rPr>
                              <w:t>restore</w:t>
                            </w:r>
                            <w:r w:rsidR="00964E22" w:rsidRPr="00964E22">
                              <w:rPr>
                                <w:rFonts w:ascii="Raleway Light" w:hAnsi="Raleway Light"/>
                                <w:sz w:val="30"/>
                                <w:szCs w:val="30"/>
                              </w:rPr>
                              <w:t xml:space="preserve"> your GetCertified application to the</w:t>
                            </w:r>
                            <w:r w:rsidR="006B1A7C">
                              <w:rPr>
                                <w:rFonts w:ascii="Raleway Light" w:hAnsi="Raleway Light"/>
                                <w:sz w:val="30"/>
                                <w:szCs w:val="30"/>
                              </w:rPr>
                              <w:t xml:space="preserve"> last</w:t>
                            </w:r>
                            <w:r w:rsidR="00CD6000">
                              <w:rPr>
                                <w:rFonts w:ascii="Raleway Light" w:hAnsi="Raleway Light"/>
                                <w:sz w:val="30"/>
                                <w:szCs w:val="30"/>
                              </w:rPr>
                              <w:t xml:space="preserve"> saved version</w:t>
                            </w:r>
                            <w:r w:rsidR="00BA6334">
                              <w:rPr>
                                <w:rFonts w:ascii="Raleway Light" w:hAnsi="Raleway Light"/>
                                <w:sz w:val="30"/>
                                <w:szCs w:val="3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415F4B" id="Text Box 6" o:spid="_x0000_s1029" type="#_x0000_t202" style="position:absolute;margin-left:97.05pt;margin-top:550.55pt;width:399pt;height:7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" filled="f" stroked="f">
                <v:textbox inset=",7.2pt,,7.2pt">
                  <w:txbxContent>
                    <w:p w14:paraId="158C06D7" w14:textId="69A8B09A" w:rsidR="000E1E33" w:rsidRPr="00964E22" w:rsidRDefault="000E1E33" w:rsidP="003E0381">
                      <w:pPr>
                        <w:spacing w:line="240" w:lineRule="auto"/>
                        <w:jc w:val="center"/>
                        <w:rPr>
                          <w:rFonts w:ascii="Raleway Light" w:hAnsi="Raleway Light"/>
                          <w:sz w:val="30"/>
                          <w:szCs w:val="30"/>
                        </w:rPr>
                      </w:pPr>
                      <w:r w:rsidRPr="00964E22">
                        <w:rPr>
                          <w:rFonts w:ascii="Raleway Light" w:hAnsi="Raleway Light"/>
                          <w:sz w:val="30"/>
                          <w:szCs w:val="30"/>
                        </w:rPr>
                        <w:t>This document describes</w:t>
                      </w:r>
                      <w:r w:rsidR="009356E3" w:rsidRPr="00964E22">
                        <w:rPr>
                          <w:rFonts w:ascii="Raleway Light" w:hAnsi="Raleway Light"/>
                          <w:sz w:val="30"/>
                          <w:szCs w:val="30"/>
                        </w:rPr>
                        <w:t xml:space="preserve"> </w:t>
                      </w:r>
                      <w:r w:rsidR="00964E22" w:rsidRPr="00964E22">
                        <w:rPr>
                          <w:rFonts w:ascii="Raleway Light" w:hAnsi="Raleway Light"/>
                          <w:sz w:val="30"/>
                          <w:szCs w:val="30"/>
                        </w:rPr>
                        <w:t xml:space="preserve">how to </w:t>
                      </w:r>
                      <w:r w:rsidR="006B1A7C">
                        <w:rPr>
                          <w:rFonts w:ascii="Raleway Light" w:hAnsi="Raleway Light"/>
                          <w:sz w:val="30"/>
                          <w:szCs w:val="30"/>
                        </w:rPr>
                        <w:t>restore</w:t>
                      </w:r>
                      <w:r w:rsidR="00964E22" w:rsidRPr="00964E22">
                        <w:rPr>
                          <w:rFonts w:ascii="Raleway Light" w:hAnsi="Raleway Light"/>
                          <w:sz w:val="30"/>
                          <w:szCs w:val="30"/>
                        </w:rPr>
                        <w:t xml:space="preserve"> your </w:t>
                      </w:r>
                      <w:proofErr w:type="spellStart"/>
                      <w:r w:rsidR="00964E22" w:rsidRPr="00964E22">
                        <w:rPr>
                          <w:rFonts w:ascii="Raleway Light" w:hAnsi="Raleway Light"/>
                          <w:sz w:val="30"/>
                          <w:szCs w:val="30"/>
                        </w:rPr>
                        <w:t>GetCertified</w:t>
                      </w:r>
                      <w:proofErr w:type="spellEnd"/>
                      <w:r w:rsidR="00964E22" w:rsidRPr="00964E22">
                        <w:rPr>
                          <w:rFonts w:ascii="Raleway Light" w:hAnsi="Raleway Light"/>
                          <w:sz w:val="30"/>
                          <w:szCs w:val="30"/>
                        </w:rPr>
                        <w:t xml:space="preserve"> application to the</w:t>
                      </w:r>
                      <w:r w:rsidR="006B1A7C">
                        <w:rPr>
                          <w:rFonts w:ascii="Raleway Light" w:hAnsi="Raleway Light"/>
                          <w:sz w:val="30"/>
                          <w:szCs w:val="30"/>
                        </w:rPr>
                        <w:t xml:space="preserve"> last</w:t>
                      </w:r>
                      <w:r w:rsidR="00CD6000">
                        <w:rPr>
                          <w:rFonts w:ascii="Raleway Light" w:hAnsi="Raleway Light"/>
                          <w:sz w:val="30"/>
                          <w:szCs w:val="30"/>
                        </w:rPr>
                        <w:t xml:space="preserve"> saved version</w:t>
                      </w:r>
                      <w:r w:rsidR="00BA6334">
                        <w:rPr>
                          <w:rFonts w:ascii="Raleway Light" w:hAnsi="Raleway Light"/>
                          <w:sz w:val="30"/>
                          <w:szCs w:val="30"/>
                        </w:rPr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F82B57">
        <w:br w:type="page"/>
      </w:r>
    </w:p>
    <w:p w14:paraId="788BA95D" w14:textId="77777777" w:rsidR="002164C8" w:rsidRDefault="002164C8" w:rsidP="008A4207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CA"/>
        </w:rPr>
        <w:id w:val="553377376"/>
        <w:docPartObj>
          <w:docPartGallery w:val="Table of Contents"/>
          <w:docPartUnique/>
        </w:docPartObj>
      </w:sdtPr>
      <w:sdtContent>
        <w:p w14:paraId="20ED457B" w14:textId="77777777" w:rsidR="00D31350" w:rsidRDefault="005E26C5">
          <w:pPr>
            <w:pStyle w:val="TOCHeading"/>
          </w:pPr>
          <w:r>
            <w:t>Table of C</w:t>
          </w:r>
          <w:r w:rsidR="00D31350">
            <w:t>ontents</w:t>
          </w:r>
        </w:p>
        <w:p w14:paraId="76983647" w14:textId="18FFCD60" w:rsidR="008D6E1A" w:rsidRDefault="00F00B86">
          <w:pPr>
            <w:pStyle w:val="TOC1"/>
            <w:tabs>
              <w:tab w:val="left" w:pos="440"/>
              <w:tab w:val="right" w:leader="dot" w:pos="9656"/>
            </w:tabs>
            <w:rPr>
              <w:rFonts w:eastAsiaTheme="minorEastAsia"/>
              <w:noProof/>
              <w:lang w:eastAsia="en-CA"/>
            </w:rPr>
          </w:pPr>
          <w:r>
            <w:fldChar w:fldCharType="begin"/>
          </w:r>
          <w:r w:rsidR="00D31350">
            <w:instrText xml:space="preserve"> TOC \o "1-3" \h \z \u </w:instrText>
          </w:r>
          <w:r>
            <w:fldChar w:fldCharType="separate"/>
          </w:r>
          <w:hyperlink w:anchor="_Toc133745043" w:history="1">
            <w:r w:rsidR="008D6E1A" w:rsidRPr="009D3BA0">
              <w:rPr>
                <w:rStyle w:val="Hyperlink"/>
                <w:noProof/>
              </w:rPr>
              <w:t>1</w:t>
            </w:r>
            <w:r w:rsidR="008D6E1A">
              <w:rPr>
                <w:rFonts w:eastAsiaTheme="minorEastAsia"/>
                <w:noProof/>
                <w:lang w:eastAsia="en-CA"/>
              </w:rPr>
              <w:tab/>
            </w:r>
            <w:r w:rsidR="008D6E1A" w:rsidRPr="009D3BA0">
              <w:rPr>
                <w:rStyle w:val="Hyperlink"/>
                <w:noProof/>
              </w:rPr>
              <w:t>Introduction</w:t>
            </w:r>
            <w:r w:rsidR="008D6E1A">
              <w:rPr>
                <w:noProof/>
                <w:webHidden/>
              </w:rPr>
              <w:tab/>
            </w:r>
            <w:r w:rsidR="008D6E1A">
              <w:rPr>
                <w:noProof/>
                <w:webHidden/>
              </w:rPr>
              <w:fldChar w:fldCharType="begin"/>
            </w:r>
            <w:r w:rsidR="008D6E1A">
              <w:rPr>
                <w:noProof/>
                <w:webHidden/>
              </w:rPr>
              <w:instrText xml:space="preserve"> PAGEREF _Toc133745043 \h </w:instrText>
            </w:r>
            <w:r w:rsidR="008D6E1A">
              <w:rPr>
                <w:noProof/>
                <w:webHidden/>
              </w:rPr>
            </w:r>
            <w:r w:rsidR="008D6E1A">
              <w:rPr>
                <w:noProof/>
                <w:webHidden/>
              </w:rPr>
              <w:fldChar w:fldCharType="separate"/>
            </w:r>
            <w:r w:rsidR="008D6E1A">
              <w:rPr>
                <w:noProof/>
                <w:webHidden/>
              </w:rPr>
              <w:t>3</w:t>
            </w:r>
            <w:r w:rsidR="008D6E1A">
              <w:rPr>
                <w:noProof/>
                <w:webHidden/>
              </w:rPr>
              <w:fldChar w:fldCharType="end"/>
            </w:r>
          </w:hyperlink>
        </w:p>
        <w:p w14:paraId="48672D2A" w14:textId="664F6DE9" w:rsidR="008D6E1A" w:rsidRDefault="008D6E1A">
          <w:pPr>
            <w:pStyle w:val="TOC1"/>
            <w:tabs>
              <w:tab w:val="left" w:pos="440"/>
              <w:tab w:val="right" w:leader="dot" w:pos="9656"/>
            </w:tabs>
            <w:rPr>
              <w:rFonts w:eastAsiaTheme="minorEastAsia"/>
              <w:noProof/>
              <w:lang w:eastAsia="en-CA"/>
            </w:rPr>
          </w:pPr>
          <w:hyperlink w:anchor="_Toc133745044" w:history="1">
            <w:r w:rsidRPr="009D3BA0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eastAsia="en-CA"/>
              </w:rPr>
              <w:tab/>
            </w:r>
            <w:r w:rsidRPr="009D3BA0">
              <w:rPr>
                <w:rStyle w:val="Hyperlink"/>
                <w:noProof/>
              </w:rPr>
              <w:t>VMware 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45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C8956" w14:textId="5FBFF4B0" w:rsidR="008D6E1A" w:rsidRDefault="008D6E1A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eastAsia="en-CA"/>
            </w:rPr>
          </w:pPr>
          <w:hyperlink w:anchor="_Toc133745045" w:history="1">
            <w:r w:rsidRPr="009D3BA0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lang w:eastAsia="en-CA"/>
              </w:rPr>
              <w:tab/>
            </w:r>
            <w:r w:rsidRPr="009D3BA0">
              <w:rPr>
                <w:rStyle w:val="Hyperlink"/>
                <w:noProof/>
              </w:rPr>
              <w:t>Shutdown the YouTestMe Virtual Mach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45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D835A" w14:textId="3ED16967" w:rsidR="008D6E1A" w:rsidRDefault="008D6E1A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eastAsia="en-CA"/>
            </w:rPr>
          </w:pPr>
          <w:hyperlink w:anchor="_Toc133745046" w:history="1">
            <w:r w:rsidRPr="009D3BA0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lang w:eastAsia="en-CA"/>
              </w:rPr>
              <w:tab/>
            </w:r>
            <w:r w:rsidRPr="009D3BA0">
              <w:rPr>
                <w:rStyle w:val="Hyperlink"/>
                <w:noProof/>
              </w:rPr>
              <w:t>Perform restore op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45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50F1B" w14:textId="67F6303F" w:rsidR="008D6E1A" w:rsidRDefault="008D6E1A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eastAsia="en-CA"/>
            </w:rPr>
          </w:pPr>
          <w:hyperlink w:anchor="_Toc133745047" w:history="1">
            <w:r w:rsidRPr="009D3BA0">
              <w:rPr>
                <w:rStyle w:val="Hyperlink"/>
                <w:noProof/>
              </w:rPr>
              <w:t>2.3</w:t>
            </w:r>
            <w:r>
              <w:rPr>
                <w:rFonts w:eastAsiaTheme="minorEastAsia"/>
                <w:noProof/>
                <w:lang w:eastAsia="en-CA"/>
              </w:rPr>
              <w:tab/>
            </w:r>
            <w:r w:rsidRPr="009D3BA0">
              <w:rPr>
                <w:rStyle w:val="Hyperlink"/>
                <w:noProof/>
              </w:rPr>
              <w:t>Power on YouTestMe Virtual Mach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45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13881" w14:textId="75356082" w:rsidR="008D6E1A" w:rsidRDefault="008D6E1A">
          <w:pPr>
            <w:pStyle w:val="TOC1"/>
            <w:tabs>
              <w:tab w:val="left" w:pos="440"/>
              <w:tab w:val="right" w:leader="dot" w:pos="9656"/>
            </w:tabs>
            <w:rPr>
              <w:rFonts w:eastAsiaTheme="minorEastAsia"/>
              <w:noProof/>
              <w:lang w:eastAsia="en-CA"/>
            </w:rPr>
          </w:pPr>
          <w:hyperlink w:anchor="_Toc133745048" w:history="1">
            <w:r w:rsidRPr="009D3BA0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eastAsia="en-CA"/>
              </w:rPr>
              <w:tab/>
            </w:r>
            <w:r w:rsidRPr="009D3BA0">
              <w:rPr>
                <w:rStyle w:val="Hyperlink"/>
                <w:noProof/>
              </w:rPr>
              <w:t>VirtualBo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45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18175" w14:textId="535C8617" w:rsidR="008D6E1A" w:rsidRDefault="008D6E1A">
          <w:pPr>
            <w:pStyle w:val="TOC1"/>
            <w:tabs>
              <w:tab w:val="left" w:pos="440"/>
              <w:tab w:val="right" w:leader="dot" w:pos="9656"/>
            </w:tabs>
            <w:rPr>
              <w:rFonts w:eastAsiaTheme="minorEastAsia"/>
              <w:noProof/>
              <w:lang w:eastAsia="en-CA"/>
            </w:rPr>
          </w:pPr>
          <w:hyperlink w:anchor="_Toc133745049" w:history="1">
            <w:r w:rsidRPr="009D3BA0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eastAsia="en-CA"/>
              </w:rPr>
              <w:tab/>
            </w:r>
            <w:r w:rsidRPr="009D3BA0">
              <w:rPr>
                <w:rStyle w:val="Hyperlink"/>
                <w:noProof/>
              </w:rPr>
              <w:t>VMware vSphere 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45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0421E" w14:textId="1AFD1DC2" w:rsidR="008D6E1A" w:rsidRDefault="008D6E1A">
          <w:pPr>
            <w:pStyle w:val="TOC1"/>
            <w:tabs>
              <w:tab w:val="left" w:pos="440"/>
              <w:tab w:val="right" w:leader="dot" w:pos="9656"/>
            </w:tabs>
            <w:rPr>
              <w:rFonts w:eastAsiaTheme="minorEastAsia"/>
              <w:noProof/>
              <w:lang w:eastAsia="en-CA"/>
            </w:rPr>
          </w:pPr>
          <w:hyperlink w:anchor="_Toc133745050" w:history="1">
            <w:r w:rsidRPr="009D3BA0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lang w:eastAsia="en-CA"/>
              </w:rPr>
              <w:tab/>
            </w:r>
            <w:r w:rsidRPr="009D3BA0">
              <w:rPr>
                <w:rStyle w:val="Hyperlink"/>
                <w:noProof/>
              </w:rPr>
              <w:t>Cont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45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DC5BE" w14:textId="76553FDA" w:rsidR="00D31350" w:rsidRDefault="00F00B86">
          <w:r>
            <w:fldChar w:fldCharType="end"/>
          </w:r>
        </w:p>
      </w:sdtContent>
    </w:sdt>
    <w:p w14:paraId="2788007D" w14:textId="77777777" w:rsidR="00C541C0" w:rsidRDefault="00C541C0">
      <w:pPr>
        <w:spacing w:after="20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2787758E" w14:textId="77777777" w:rsidR="00C64782" w:rsidRDefault="00901D64" w:rsidP="00901D64">
      <w:pPr>
        <w:pStyle w:val="Heading1"/>
        <w:spacing w:after="360"/>
      </w:pPr>
      <w:bookmarkStart w:id="0" w:name="_Toc133745043"/>
      <w:r>
        <w:lastRenderedPageBreak/>
        <w:t>Introduction</w:t>
      </w:r>
      <w:bookmarkEnd w:id="0"/>
    </w:p>
    <w:p w14:paraId="12B5A0A1" w14:textId="1A54BFA0" w:rsidR="00E40544" w:rsidRDefault="00265B1A" w:rsidP="00E40544">
      <w:r>
        <w:t xml:space="preserve">This document explains the details of the </w:t>
      </w:r>
      <w:r w:rsidR="00F22935">
        <w:t>restore</w:t>
      </w:r>
      <w:r>
        <w:t xml:space="preserve"> procedure of YouTestMe </w:t>
      </w:r>
      <w:r w:rsidR="00796DEF">
        <w:t>application</w:t>
      </w:r>
      <w:r w:rsidR="00E40544">
        <w:t xml:space="preserve"> from </w:t>
      </w:r>
      <w:r w:rsidR="00885D65">
        <w:t xml:space="preserve">a </w:t>
      </w:r>
      <w:r w:rsidR="00E40544">
        <w:t>snapshot</w:t>
      </w:r>
      <w:r>
        <w:t xml:space="preserve">. </w:t>
      </w:r>
      <w:r w:rsidR="008A7D45">
        <w:t xml:space="preserve"> </w:t>
      </w:r>
      <w:bookmarkStart w:id="1" w:name="_Download_the_Upgrade"/>
      <w:bookmarkEnd w:id="1"/>
      <w:r w:rsidR="00E40544" w:rsidRPr="00E40544">
        <w:t>Snapshot is a convenient way of creating</w:t>
      </w:r>
      <w:r w:rsidR="00885D65">
        <w:t xml:space="preserve"> a</w:t>
      </w:r>
      <w:r w:rsidR="00E40544" w:rsidRPr="00E40544">
        <w:t xml:space="preserve"> light backup of the Virtual Machine, so we can </w:t>
      </w:r>
      <w:r w:rsidR="00732205">
        <w:t>eas</w:t>
      </w:r>
      <w:r w:rsidR="00885D65">
        <w:t>ily</w:t>
      </w:r>
      <w:r w:rsidR="00732205">
        <w:t xml:space="preserve"> </w:t>
      </w:r>
      <w:r w:rsidR="00E40544" w:rsidRPr="00E40544">
        <w:t>roll back to a specific point in time.</w:t>
      </w:r>
    </w:p>
    <w:p w14:paraId="5CE0045F" w14:textId="77777777" w:rsidR="00E40544" w:rsidRDefault="00E40544" w:rsidP="00E40544"/>
    <w:p w14:paraId="1914A015" w14:textId="2902067D" w:rsidR="00F22935" w:rsidRDefault="00E40544" w:rsidP="00F22935">
      <w:r w:rsidRPr="00E40544">
        <w:rPr>
          <w:color w:val="FF0000"/>
        </w:rPr>
        <w:t>Important note:</w:t>
      </w:r>
      <w:r>
        <w:t xml:space="preserve"> </w:t>
      </w:r>
      <w:r w:rsidRPr="00E40544">
        <w:t>We strongly suggest that you perform</w:t>
      </w:r>
      <w:r w:rsidR="00885D65">
        <w:t xml:space="preserve"> a</w:t>
      </w:r>
      <w:r w:rsidRPr="00E40544">
        <w:t xml:space="preserve"> snapshot</w:t>
      </w:r>
      <w:r>
        <w:t xml:space="preserve"> </w:t>
      </w:r>
      <w:r w:rsidRPr="00E40544">
        <w:t xml:space="preserve">of YouTestMe </w:t>
      </w:r>
      <w:r w:rsidR="00F919ED">
        <w:t>V</w:t>
      </w:r>
      <w:r w:rsidRPr="00E40544">
        <w:t xml:space="preserve">irtual </w:t>
      </w:r>
      <w:r w:rsidR="00F919ED">
        <w:t>M</w:t>
      </w:r>
      <w:r w:rsidRPr="00E40544">
        <w:t>achine before applying any changes</w:t>
      </w:r>
      <w:r>
        <w:t>.</w:t>
      </w:r>
    </w:p>
    <w:p w14:paraId="474E0ADD" w14:textId="77777777" w:rsidR="0005691B" w:rsidRDefault="00F22935" w:rsidP="00F22935">
      <w:pPr>
        <w:pStyle w:val="Heading1"/>
      </w:pPr>
      <w:bookmarkStart w:id="2" w:name="_Toc133745044"/>
      <w:r>
        <w:t>VMware client</w:t>
      </w:r>
      <w:bookmarkEnd w:id="2"/>
    </w:p>
    <w:p w14:paraId="180393D5" w14:textId="77777777" w:rsidR="0005691B" w:rsidRDefault="0005691B" w:rsidP="004A2B64">
      <w:pPr>
        <w:pStyle w:val="Heading2"/>
      </w:pPr>
      <w:bookmarkStart w:id="3" w:name="_Toc133745045"/>
      <w:r>
        <w:t>Shutdown the YouTestMe Virtual Machine</w:t>
      </w:r>
      <w:bookmarkEnd w:id="3"/>
    </w:p>
    <w:p w14:paraId="5C4B1A29" w14:textId="77777777" w:rsidR="0005691B" w:rsidRDefault="0005691B" w:rsidP="0005691B"/>
    <w:p w14:paraId="4837712F" w14:textId="77777777" w:rsidR="0005691B" w:rsidRDefault="0005691B" w:rsidP="0005691B">
      <w:r>
        <w:rPr>
          <w:noProof/>
        </w:rPr>
        <w:drawing>
          <wp:inline distT="0" distB="0" distL="0" distR="0" wp14:anchorId="09A30756" wp14:editId="4E5D143B">
            <wp:extent cx="6137910" cy="45999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DED32" w14:textId="77777777" w:rsidR="0005691B" w:rsidRDefault="0005691B" w:rsidP="0005691B"/>
    <w:p w14:paraId="558157D4" w14:textId="77777777" w:rsidR="0005691B" w:rsidRDefault="0005691B" w:rsidP="0005691B"/>
    <w:p w14:paraId="5E13307D" w14:textId="77777777" w:rsidR="0005691B" w:rsidRDefault="0005691B" w:rsidP="0005691B"/>
    <w:p w14:paraId="21380866" w14:textId="77777777" w:rsidR="0005691B" w:rsidRDefault="0005691B" w:rsidP="0005691B"/>
    <w:p w14:paraId="7DA6F47D" w14:textId="77777777" w:rsidR="0005691B" w:rsidRDefault="0005691B" w:rsidP="0005691B"/>
    <w:p w14:paraId="08FE4B89" w14:textId="77777777" w:rsidR="0005691B" w:rsidRDefault="000C2EF9" w:rsidP="0005691B">
      <w:r>
        <w:rPr>
          <w:noProof/>
        </w:rPr>
        <w:drawing>
          <wp:inline distT="0" distB="0" distL="0" distR="0" wp14:anchorId="63DDF8CB" wp14:editId="559E6A06">
            <wp:extent cx="6137910" cy="41903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47E72" w14:textId="77777777" w:rsidR="0005691B" w:rsidRDefault="0005691B" w:rsidP="0005691B"/>
    <w:p w14:paraId="27938D51" w14:textId="77777777" w:rsidR="004A2B64" w:rsidRDefault="004A2B64" w:rsidP="004A2B64"/>
    <w:p w14:paraId="62A13537" w14:textId="77777777" w:rsidR="004A2B64" w:rsidRDefault="004A2B64" w:rsidP="004A2B64">
      <w:pPr>
        <w:pStyle w:val="Heading2"/>
      </w:pPr>
      <w:bookmarkStart w:id="4" w:name="_Toc133745046"/>
      <w:r>
        <w:t xml:space="preserve">Perform restore </w:t>
      </w:r>
      <w:proofErr w:type="gramStart"/>
      <w:r>
        <w:t>operation</w:t>
      </w:r>
      <w:bookmarkEnd w:id="4"/>
      <w:proofErr w:type="gramEnd"/>
      <w:r>
        <w:t xml:space="preserve"> </w:t>
      </w:r>
    </w:p>
    <w:p w14:paraId="5D83622F" w14:textId="77777777" w:rsidR="004A2B64" w:rsidRDefault="004A2B64" w:rsidP="004A2B64"/>
    <w:p w14:paraId="145A91CC" w14:textId="77777777" w:rsidR="004A2B64" w:rsidRDefault="000C2EF9" w:rsidP="000C2EF9">
      <w:r>
        <w:t xml:space="preserve">Select YouTestMe Virtual Machine from the list on the left side of the </w:t>
      </w:r>
      <w:r w:rsidR="00041F0D">
        <w:t>virtuali</w:t>
      </w:r>
      <w:r w:rsidR="00CF6894">
        <w:t xml:space="preserve">zation </w:t>
      </w:r>
      <w:r>
        <w:t>software</w:t>
      </w:r>
      <w:r w:rsidR="00F22935">
        <w:t xml:space="preserve"> and </w:t>
      </w:r>
      <w:r>
        <w:t xml:space="preserve">select </w:t>
      </w:r>
      <w:r w:rsidR="00C2656A">
        <w:t>this option</w:t>
      </w:r>
      <w:r>
        <w:t xml:space="preserve">: </w:t>
      </w:r>
    </w:p>
    <w:p w14:paraId="71980816" w14:textId="2A49CB29" w:rsidR="000C2EF9" w:rsidRDefault="000C2EF9" w:rsidP="000C2EF9">
      <w:r w:rsidRPr="000C2EF9">
        <w:rPr>
          <w:b/>
        </w:rPr>
        <w:t xml:space="preserve">VM -&gt; Snapshot -&gt; Revert to Snapshot: </w:t>
      </w:r>
      <w:r w:rsidRPr="005166C8">
        <w:rPr>
          <w:b/>
          <w:i/>
        </w:rPr>
        <w:t>SNAPSHOT-NAME</w:t>
      </w:r>
      <w:r>
        <w:t xml:space="preserve"> where SNAPSHOT-NAME is </w:t>
      </w:r>
      <w:r w:rsidR="00DB1CE2">
        <w:t>the</w:t>
      </w:r>
      <w:r w:rsidR="00030A5D">
        <w:t xml:space="preserve"> </w:t>
      </w:r>
      <w:r>
        <w:t>name of your last snapshot</w:t>
      </w:r>
      <w:r w:rsidR="00CF6894">
        <w:t xml:space="preserve"> (see the picture below)</w:t>
      </w:r>
    </w:p>
    <w:p w14:paraId="707B310B" w14:textId="77777777" w:rsidR="00F22935" w:rsidRDefault="00F22935" w:rsidP="00F22935"/>
    <w:p w14:paraId="41157958" w14:textId="77777777" w:rsidR="0005691B" w:rsidRDefault="0005691B" w:rsidP="0005691B">
      <w:pPr>
        <w:rPr>
          <w:noProof/>
          <w:lang w:eastAsia="en-CA"/>
        </w:rPr>
      </w:pPr>
      <w:r>
        <w:rPr>
          <w:noProof/>
          <w:lang w:eastAsia="en-CA"/>
        </w:rPr>
        <w:lastRenderedPageBreak/>
        <w:drawing>
          <wp:inline distT="0" distB="0" distL="0" distR="0" wp14:anchorId="39563FB2" wp14:editId="3CD66F7F">
            <wp:extent cx="5610225" cy="3975216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735" cy="3980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CF2AB" w14:textId="77777777" w:rsidR="003F51C1" w:rsidRDefault="00F22935" w:rsidP="00BE1ED0">
      <w:pPr>
        <w:rPr>
          <w:noProof/>
          <w:lang w:val="en-US"/>
        </w:rPr>
      </w:pPr>
      <w:r w:rsidRPr="00DD5EF0">
        <w:rPr>
          <w:noProof/>
          <w:lang w:val="en-US"/>
        </w:rPr>
        <w:t xml:space="preserve"> </w:t>
      </w:r>
    </w:p>
    <w:p w14:paraId="0A5671D3" w14:textId="4F1D7E67" w:rsidR="007226D0" w:rsidRDefault="007226D0">
      <w:pPr>
        <w:spacing w:after="200"/>
        <w:rPr>
          <w:noProof/>
          <w:lang w:val="en-US"/>
        </w:rPr>
      </w:pPr>
      <w:r>
        <w:rPr>
          <w:noProof/>
          <w:lang w:val="en-US"/>
        </w:rPr>
        <w:br w:type="page"/>
      </w:r>
    </w:p>
    <w:p w14:paraId="2A2B027B" w14:textId="77777777" w:rsidR="00371E89" w:rsidRDefault="00D01E0E" w:rsidP="00F868C5">
      <w:pPr>
        <w:pStyle w:val="Heading2"/>
      </w:pPr>
      <w:bookmarkStart w:id="5" w:name="_Toc133745047"/>
      <w:r>
        <w:lastRenderedPageBreak/>
        <w:t>Power on</w:t>
      </w:r>
      <w:r w:rsidR="00371E89">
        <w:t xml:space="preserve"> YouTestMe Virtual Machine</w:t>
      </w:r>
      <w:bookmarkEnd w:id="5"/>
    </w:p>
    <w:p w14:paraId="4F0B0093" w14:textId="77777777" w:rsidR="00371E89" w:rsidRDefault="00371E89" w:rsidP="00371E89"/>
    <w:p w14:paraId="7421E3B6" w14:textId="77777777" w:rsidR="00371E89" w:rsidRDefault="00371E89" w:rsidP="00371E89">
      <w:r>
        <w:rPr>
          <w:noProof/>
        </w:rPr>
        <w:drawing>
          <wp:inline distT="0" distB="0" distL="0" distR="0" wp14:anchorId="09804131" wp14:editId="1851B76A">
            <wp:extent cx="6137910" cy="4349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434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50411" w14:textId="77777777" w:rsidR="007226D0" w:rsidRDefault="007226D0" w:rsidP="00371E89"/>
    <w:p w14:paraId="42A5C682" w14:textId="77777777" w:rsidR="007226D0" w:rsidRDefault="007226D0" w:rsidP="00371E89"/>
    <w:p w14:paraId="1E4A4E21" w14:textId="5EA3128F" w:rsidR="007226D0" w:rsidRDefault="007226D0">
      <w:pPr>
        <w:spacing w:after="200"/>
      </w:pPr>
      <w:r>
        <w:br w:type="page"/>
      </w:r>
    </w:p>
    <w:p w14:paraId="694863FB" w14:textId="77777777" w:rsidR="00E40544" w:rsidRDefault="00E40544" w:rsidP="00E40544">
      <w:pPr>
        <w:pStyle w:val="Heading1"/>
      </w:pPr>
      <w:bookmarkStart w:id="6" w:name="_Toc133745048"/>
      <w:r>
        <w:lastRenderedPageBreak/>
        <w:t>VirtualBox</w:t>
      </w:r>
      <w:bookmarkEnd w:id="6"/>
    </w:p>
    <w:p w14:paraId="1930821B" w14:textId="77777777" w:rsidR="00E40544" w:rsidRDefault="00E40544" w:rsidP="00E40544"/>
    <w:p w14:paraId="74FC0B30" w14:textId="77777777" w:rsidR="00D71CA3" w:rsidRDefault="00D416C8" w:rsidP="00E40544">
      <w:r>
        <w:t>1. Power off YouTestMe Virtual Machi</w:t>
      </w:r>
      <w:r w:rsidR="00D71CA3">
        <w:t>ne</w:t>
      </w:r>
    </w:p>
    <w:p w14:paraId="04463849" w14:textId="77777777" w:rsidR="00D416C8" w:rsidRDefault="00D416C8" w:rsidP="00E40544">
      <w:bookmarkStart w:id="7" w:name="_Hlk502850146"/>
      <w:r>
        <w:t xml:space="preserve">2. Select </w:t>
      </w:r>
      <w:r w:rsidR="00D71CA3">
        <w:t>specific snapshot and click “Restore” button (see the picture below)</w:t>
      </w:r>
    </w:p>
    <w:p w14:paraId="14EA0823" w14:textId="77777777" w:rsidR="00D71CA3" w:rsidRDefault="00D71CA3" w:rsidP="00E40544">
      <w:r>
        <w:t xml:space="preserve">3. Power </w:t>
      </w:r>
      <w:r w:rsidR="00AC7ED7">
        <w:t>on</w:t>
      </w:r>
      <w:r>
        <w:t xml:space="preserve"> YouTestMe Virtual Machine</w:t>
      </w:r>
    </w:p>
    <w:bookmarkEnd w:id="7"/>
    <w:p w14:paraId="7146E25B" w14:textId="77777777" w:rsidR="00AC7ED7" w:rsidRDefault="00AC7ED7" w:rsidP="00E40544"/>
    <w:p w14:paraId="4766AD60" w14:textId="77777777" w:rsidR="00D71CA3" w:rsidRDefault="00D71CA3" w:rsidP="00E40544">
      <w:r>
        <w:rPr>
          <w:noProof/>
        </w:rPr>
        <w:drawing>
          <wp:inline distT="0" distB="0" distL="0" distR="0" wp14:anchorId="11F62358" wp14:editId="2AB6A589">
            <wp:extent cx="6137910" cy="351917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51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62081" w14:textId="77777777" w:rsidR="00904329" w:rsidRDefault="00904329" w:rsidP="00E40544"/>
    <w:p w14:paraId="3E41D56B" w14:textId="77777777" w:rsidR="007226D0" w:rsidRDefault="007226D0">
      <w:pPr>
        <w:spacing w:after="20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70E9CC87" w14:textId="06B3E416" w:rsidR="00904329" w:rsidRDefault="00904329" w:rsidP="00904329">
      <w:pPr>
        <w:pStyle w:val="Heading1"/>
      </w:pPr>
      <w:bookmarkStart w:id="8" w:name="_Toc133745049"/>
      <w:r>
        <w:lastRenderedPageBreak/>
        <w:t>VMware vSphere client</w:t>
      </w:r>
      <w:bookmarkEnd w:id="8"/>
    </w:p>
    <w:p w14:paraId="545844D0" w14:textId="77777777" w:rsidR="00904329" w:rsidRDefault="00904329" w:rsidP="00904329"/>
    <w:p w14:paraId="5954BD72" w14:textId="77777777" w:rsidR="00904329" w:rsidRDefault="00904329" w:rsidP="00904329">
      <w:r>
        <w:t xml:space="preserve">1. Power off </w:t>
      </w:r>
      <w:r w:rsidR="007B33B0">
        <w:t>YouTestMe Virtual Machine</w:t>
      </w:r>
    </w:p>
    <w:p w14:paraId="22F4AF1C" w14:textId="77777777" w:rsidR="007B33B0" w:rsidRPr="007B33B0" w:rsidRDefault="007B33B0" w:rsidP="007B33B0">
      <w:r w:rsidRPr="007B33B0">
        <w:t xml:space="preserve">2. Select specific snapshot and click </w:t>
      </w:r>
      <w:r>
        <w:t>“Go to” button</w:t>
      </w:r>
      <w:r w:rsidRPr="007B33B0">
        <w:t xml:space="preserve"> (see the picture</w:t>
      </w:r>
      <w:r w:rsidR="00BC5D99">
        <w:t>s</w:t>
      </w:r>
      <w:r w:rsidRPr="007B33B0">
        <w:t xml:space="preserve"> below)</w:t>
      </w:r>
    </w:p>
    <w:p w14:paraId="1FEE7FD8" w14:textId="77777777" w:rsidR="007B33B0" w:rsidRDefault="007B33B0" w:rsidP="007B33B0">
      <w:r w:rsidRPr="007B33B0">
        <w:t>3. Power on YouTestMe Virtual Machine</w:t>
      </w:r>
    </w:p>
    <w:p w14:paraId="1BAB3D90" w14:textId="77777777" w:rsidR="003D08A9" w:rsidRDefault="003D08A9" w:rsidP="007B33B0"/>
    <w:p w14:paraId="35D95CCB" w14:textId="6050615C" w:rsidR="007226D0" w:rsidRDefault="007226D0">
      <w:pPr>
        <w:spacing w:after="200"/>
      </w:pPr>
    </w:p>
    <w:p w14:paraId="4ABA18A5" w14:textId="77777777" w:rsidR="003D08A9" w:rsidRDefault="003D08A9" w:rsidP="007B33B0"/>
    <w:p w14:paraId="675CE16A" w14:textId="77777777" w:rsidR="003D08A9" w:rsidRDefault="003D08A9" w:rsidP="007B33B0">
      <w:r>
        <w:rPr>
          <w:noProof/>
        </w:rPr>
        <w:drawing>
          <wp:inline distT="0" distB="0" distL="0" distR="0" wp14:anchorId="3BF945F2" wp14:editId="64FD3233">
            <wp:extent cx="6137910" cy="43141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431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7B5E" w14:textId="77777777" w:rsidR="003D08A9" w:rsidRDefault="003D08A9" w:rsidP="007B33B0"/>
    <w:p w14:paraId="51C9B983" w14:textId="77777777" w:rsidR="003D08A9" w:rsidRDefault="003D08A9" w:rsidP="00BC5D99">
      <w:pPr>
        <w:jc w:val="center"/>
      </w:pPr>
      <w:r>
        <w:rPr>
          <w:noProof/>
        </w:rPr>
        <w:lastRenderedPageBreak/>
        <w:drawing>
          <wp:inline distT="0" distB="0" distL="0" distR="0" wp14:anchorId="607BADD6" wp14:editId="03C8C662">
            <wp:extent cx="5430008" cy="436305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436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EB3E0" w14:textId="77777777" w:rsidR="003D08A9" w:rsidRDefault="003D08A9" w:rsidP="007B33B0"/>
    <w:p w14:paraId="74A777AE" w14:textId="77777777" w:rsidR="003D08A9" w:rsidRPr="007B33B0" w:rsidRDefault="003D08A9" w:rsidP="00BC5D99">
      <w:pPr>
        <w:jc w:val="center"/>
      </w:pPr>
      <w:r>
        <w:rPr>
          <w:noProof/>
        </w:rPr>
        <w:drawing>
          <wp:inline distT="0" distB="0" distL="0" distR="0" wp14:anchorId="486F56B2" wp14:editId="725DD43C">
            <wp:extent cx="4563112" cy="3419952"/>
            <wp:effectExtent l="0" t="0" r="889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75036" w14:textId="77777777" w:rsidR="00964566" w:rsidRPr="00E40544" w:rsidRDefault="00964566" w:rsidP="00E40544"/>
    <w:p w14:paraId="48BD0727" w14:textId="77777777" w:rsidR="002F750A" w:rsidRDefault="002F750A" w:rsidP="008E36C0">
      <w:pPr>
        <w:pStyle w:val="Heading1"/>
      </w:pPr>
      <w:bookmarkStart w:id="9" w:name="_Toc133745050"/>
      <w:r>
        <w:lastRenderedPageBreak/>
        <w:t>Contact</w:t>
      </w:r>
      <w:bookmarkEnd w:id="9"/>
    </w:p>
    <w:p w14:paraId="16C82D5A" w14:textId="77777777" w:rsidR="002F750A" w:rsidRPr="002F750A" w:rsidRDefault="002F750A" w:rsidP="002F750A">
      <w:pPr>
        <w:jc w:val="both"/>
      </w:pPr>
      <w:r>
        <w:t xml:space="preserve">In case you have any difficulties, contact us at </w:t>
      </w:r>
      <w:bookmarkStart w:id="10" w:name="_Hlk483835623"/>
      <w:r w:rsidR="00CF63EA">
        <w:fldChar w:fldCharType="begin"/>
      </w:r>
      <w:r w:rsidR="00CF63EA">
        <w:instrText xml:space="preserve"> HYPERLINK "mailto:support@youtestme.com" </w:instrText>
      </w:r>
      <w:r w:rsidR="00CF63EA">
        <w:fldChar w:fldCharType="separate"/>
      </w:r>
      <w:proofErr w:type="spellStart"/>
      <w:r w:rsidRPr="00575E0E">
        <w:rPr>
          <w:rStyle w:val="Hyperlink"/>
        </w:rPr>
        <w:t>support@youtestme.com</w:t>
      </w:r>
      <w:proofErr w:type="spellEnd"/>
      <w:r w:rsidR="00CF63EA">
        <w:rPr>
          <w:rStyle w:val="Hyperlink"/>
        </w:rPr>
        <w:fldChar w:fldCharType="end"/>
      </w:r>
      <w:bookmarkEnd w:id="10"/>
      <w:r>
        <w:t xml:space="preserve"> and our Team can help you with any issue you encounter.</w:t>
      </w:r>
    </w:p>
    <w:sectPr w:rsidR="002F750A" w:rsidRPr="002F750A" w:rsidSect="00CB7A44">
      <w:headerReference w:type="default" r:id="rId18"/>
      <w:footerReference w:type="default" r:id="rId19"/>
      <w:pgSz w:w="12240" w:h="15840" w:code="1"/>
      <w:pgMar w:top="1418" w:right="1440" w:bottom="1440" w:left="1134" w:header="510" w:footer="785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NORMAL.NEWMACROS.YTM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C4DAA" w14:textId="77777777" w:rsidR="001F4985" w:rsidRDefault="001F4985" w:rsidP="00242B7A">
      <w:pPr>
        <w:spacing w:line="240" w:lineRule="auto"/>
      </w:pPr>
      <w:r>
        <w:separator/>
      </w:r>
    </w:p>
  </w:endnote>
  <w:endnote w:type="continuationSeparator" w:id="0">
    <w:p w14:paraId="5D643F34" w14:textId="77777777" w:rsidR="001F4985" w:rsidRDefault="001F4985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AC88C8B1-4BF2-4640-9030-F8D70C125B1D}"/>
    <w:embedBold r:id="rId2" w:fontKey="{A8E13B47-1FC3-4F45-BC17-A1F7B1CABF8A}"/>
    <w:embedBoldItalic r:id="rId3" w:fontKey="{2822D9B0-7A43-47CF-A966-36B1761110B0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Georgia"/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8B9A8475-6BEE-4228-BA4D-BF0CC3DA2FFF}"/>
    <w:embedBold r:id="rId5" w:fontKey="{4044B0D2-5701-4BBE-9679-C49B856D2648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EBA28397-9994-4550-BFE0-FC3F5A5293C5}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  <w:embedRegular r:id="rId7" w:fontKey="{CCA7E2B2-E48F-483A-B4E7-4E9857F33DAA}"/>
    <w:embedBold r:id="rId8" w:fontKey="{F743F451-0CDA-44CE-8087-C02DB495B8B4}"/>
  </w:font>
  <w:font w:name="Raleway Light">
    <w:altName w:val="Segoe Script"/>
    <w:charset w:val="00"/>
    <w:family w:val="auto"/>
    <w:pitch w:val="variable"/>
    <w:sig w:usb0="A00002FF" w:usb1="5000205B" w:usb2="00000000" w:usb3="00000000" w:csb0="00000197" w:csb1="00000000"/>
    <w:embedRegular r:id="rId9" w:fontKey="{E0940513-85F7-4586-8C55-B69B2AFCCCA2}"/>
  </w:font>
  <w:font w:name="Open Sans Bold">
    <w:altName w:val="Franklin Gothic Demi Cond"/>
    <w:charset w:val="00"/>
    <w:family w:val="auto"/>
    <w:pitch w:val="variable"/>
    <w:sig w:usb0="00000003" w:usb1="00000000" w:usb2="00000000" w:usb3="00000000" w:csb0="00000001" w:csb1="00000000"/>
    <w:embedRegular r:id="rId10" w:fontKey="{4412EE80-86A4-46E0-9144-3041D75EEC7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0862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14:paraId="6BEE0B35" w14:textId="77777777" w:rsidR="00551DB4" w:rsidRDefault="00551DB4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 w:rsidR="00F00B86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F00B86">
              <w:rPr>
                <w:b/>
                <w:sz w:val="24"/>
                <w:szCs w:val="24"/>
              </w:rPr>
              <w:fldChar w:fldCharType="separate"/>
            </w:r>
            <w:r w:rsidR="00AA7614">
              <w:rPr>
                <w:b/>
                <w:noProof/>
              </w:rPr>
              <w:t>10</w:t>
            </w:r>
            <w:r w:rsidR="00F00B86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F00B86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F00B86">
              <w:rPr>
                <w:b/>
                <w:sz w:val="24"/>
                <w:szCs w:val="24"/>
              </w:rPr>
              <w:fldChar w:fldCharType="separate"/>
            </w:r>
            <w:r w:rsidR="00AA7614">
              <w:rPr>
                <w:b/>
                <w:noProof/>
              </w:rPr>
              <w:t>10</w:t>
            </w:r>
            <w:r w:rsidR="00F00B86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E5CD9" w14:textId="77777777" w:rsidR="001F4985" w:rsidRDefault="001F4985" w:rsidP="00242B7A">
      <w:pPr>
        <w:spacing w:line="240" w:lineRule="auto"/>
      </w:pPr>
      <w:r>
        <w:separator/>
      </w:r>
    </w:p>
  </w:footnote>
  <w:footnote w:type="continuationSeparator" w:id="0">
    <w:p w14:paraId="0200BAE1" w14:textId="77777777" w:rsidR="001F4985" w:rsidRDefault="001F4985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92150" w14:textId="77777777" w:rsidR="00551DB4" w:rsidRPr="00444CE9" w:rsidRDefault="00F03C9F" w:rsidP="00597241">
    <w:pPr>
      <w:pBdr>
        <w:bottom w:val="single" w:sz="4" w:space="0" w:color="auto"/>
      </w:pBdr>
      <w:spacing w:after="240"/>
      <w:rPr>
        <w:szCs w:val="48"/>
      </w:rPr>
    </w:pPr>
    <w:r>
      <w:rPr>
        <w:noProof/>
        <w:szCs w:val="48"/>
        <w:lang w:val="en-US"/>
      </w:rPr>
      <w:drawing>
        <wp:inline distT="0" distB="0" distL="0" distR="0" wp14:anchorId="1E9F27A2" wp14:editId="5AC02F84">
          <wp:extent cx="1162203" cy="343803"/>
          <wp:effectExtent l="0" t="0" r="0" b="0"/>
          <wp:docPr id="7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203" cy="34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1DB4" w:rsidRPr="00CC06F0">
      <w:rPr>
        <w:szCs w:val="48"/>
      </w:rPr>
      <w:ptab w:relativeTo="margin" w:alignment="right" w:leader="none"/>
    </w:r>
    <w:sdt>
      <w:sdtPr>
        <w:rPr>
          <w:sz w:val="28"/>
          <w:szCs w:val="48"/>
        </w:rPr>
        <w:alias w:val="Title"/>
        <w:id w:val="-176598353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5691B">
          <w:rPr>
            <w:sz w:val="28"/>
            <w:szCs w:val="48"/>
          </w:rPr>
          <w:t>Restore procedure</w:t>
        </w:r>
        <w:r w:rsidR="002B5A2E">
          <w:rPr>
            <w:sz w:val="28"/>
            <w:szCs w:val="48"/>
          </w:rPr>
          <w:t xml:space="preserve"> from snapshot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246C2"/>
    <w:multiLevelType w:val="hybridMultilevel"/>
    <w:tmpl w:val="A4C808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B2140"/>
    <w:multiLevelType w:val="hybridMultilevel"/>
    <w:tmpl w:val="C0260FF6"/>
    <w:lvl w:ilvl="0" w:tplc="BB621716">
      <w:start w:val="1"/>
      <w:numFmt w:val="decimal"/>
      <w:lvlText w:val="1.1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46F20"/>
    <w:multiLevelType w:val="hybridMultilevel"/>
    <w:tmpl w:val="7CE82E02"/>
    <w:lvl w:ilvl="0" w:tplc="FEA0EA5A">
      <w:start w:val="1"/>
      <w:numFmt w:val="decimal"/>
      <w:lvlText w:val="1.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426178"/>
    <w:multiLevelType w:val="hybridMultilevel"/>
    <w:tmpl w:val="18D028A8"/>
    <w:lvl w:ilvl="0" w:tplc="E662D6F6">
      <w:start w:val="1"/>
      <w:numFmt w:val="decimal"/>
      <w:lvlText w:val="2.2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E4EE4"/>
    <w:multiLevelType w:val="hybridMultilevel"/>
    <w:tmpl w:val="48D47034"/>
    <w:lvl w:ilvl="0" w:tplc="FD68017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803C57"/>
    <w:multiLevelType w:val="hybridMultilevel"/>
    <w:tmpl w:val="DA963B1A"/>
    <w:lvl w:ilvl="0" w:tplc="4428145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B851E6"/>
    <w:multiLevelType w:val="multilevel"/>
    <w:tmpl w:val="3FFAD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1C191A"/>
    <w:multiLevelType w:val="hybridMultilevel"/>
    <w:tmpl w:val="42BEE448"/>
    <w:lvl w:ilvl="0" w:tplc="A536B4E0">
      <w:start w:val="1"/>
      <w:numFmt w:val="decimal"/>
      <w:lvlText w:val="%1.1.1.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907762"/>
    <w:multiLevelType w:val="hybridMultilevel"/>
    <w:tmpl w:val="AA62FFCA"/>
    <w:lvl w:ilvl="0" w:tplc="C70A8144">
      <w:start w:val="1"/>
      <w:numFmt w:val="decimal"/>
      <w:lvlText w:val="1.2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C422F"/>
    <w:multiLevelType w:val="hybridMultilevel"/>
    <w:tmpl w:val="C8283146"/>
    <w:lvl w:ilvl="0" w:tplc="ED2C6DF2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BD738E"/>
    <w:multiLevelType w:val="hybridMultilevel"/>
    <w:tmpl w:val="394C9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0D6EB6"/>
    <w:multiLevelType w:val="hybridMultilevel"/>
    <w:tmpl w:val="9DAC3F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5A536B"/>
    <w:multiLevelType w:val="multilevel"/>
    <w:tmpl w:val="F2AAF55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2595707"/>
    <w:multiLevelType w:val="hybridMultilevel"/>
    <w:tmpl w:val="77D6E15C"/>
    <w:lvl w:ilvl="0" w:tplc="4B5A43D8">
      <w:start w:val="1"/>
      <w:numFmt w:val="decimal"/>
      <w:lvlText w:val="2.1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3F3AEB"/>
    <w:multiLevelType w:val="hybridMultilevel"/>
    <w:tmpl w:val="A3380AD8"/>
    <w:lvl w:ilvl="0" w:tplc="43964F2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B70FC9"/>
    <w:multiLevelType w:val="hybridMultilevel"/>
    <w:tmpl w:val="0F08E53A"/>
    <w:lvl w:ilvl="0" w:tplc="7D80272C">
      <w:start w:val="1"/>
      <w:numFmt w:val="decimal"/>
      <w:lvlText w:val="2.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4B3284"/>
    <w:multiLevelType w:val="hybridMultilevel"/>
    <w:tmpl w:val="638EA2F0"/>
    <w:lvl w:ilvl="0" w:tplc="979834E0">
      <w:start w:val="1"/>
      <w:numFmt w:val="decimal"/>
      <w:lvlText w:val="%1.1.1.1.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FE2D81"/>
    <w:multiLevelType w:val="hybridMultilevel"/>
    <w:tmpl w:val="48D47034"/>
    <w:lvl w:ilvl="0" w:tplc="FD68017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E2557D"/>
    <w:multiLevelType w:val="hybridMultilevel"/>
    <w:tmpl w:val="8CA04430"/>
    <w:lvl w:ilvl="0" w:tplc="3B0A8248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B21E26"/>
    <w:multiLevelType w:val="hybridMultilevel"/>
    <w:tmpl w:val="8222E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2901012">
    <w:abstractNumId w:val="12"/>
  </w:num>
  <w:num w:numId="2" w16cid:durableId="399864899">
    <w:abstractNumId w:val="5"/>
  </w:num>
  <w:num w:numId="3" w16cid:durableId="1946571231">
    <w:abstractNumId w:val="1"/>
  </w:num>
  <w:num w:numId="4" w16cid:durableId="1545365452">
    <w:abstractNumId w:val="10"/>
  </w:num>
  <w:num w:numId="5" w16cid:durableId="601497964">
    <w:abstractNumId w:val="7"/>
  </w:num>
  <w:num w:numId="6" w16cid:durableId="111214735">
    <w:abstractNumId w:val="18"/>
  </w:num>
  <w:num w:numId="7" w16cid:durableId="1453209613">
    <w:abstractNumId w:val="8"/>
  </w:num>
  <w:num w:numId="8" w16cid:durableId="1866408834">
    <w:abstractNumId w:val="2"/>
  </w:num>
  <w:num w:numId="9" w16cid:durableId="1813206872">
    <w:abstractNumId w:val="20"/>
  </w:num>
  <w:num w:numId="10" w16cid:durableId="1565217215">
    <w:abstractNumId w:val="14"/>
  </w:num>
  <w:num w:numId="11" w16cid:durableId="517431201">
    <w:abstractNumId w:val="3"/>
  </w:num>
  <w:num w:numId="12" w16cid:durableId="733089804">
    <w:abstractNumId w:val="17"/>
  </w:num>
  <w:num w:numId="13" w16cid:durableId="1548486544">
    <w:abstractNumId w:val="9"/>
  </w:num>
  <w:num w:numId="14" w16cid:durableId="885069135">
    <w:abstractNumId w:val="15"/>
  </w:num>
  <w:num w:numId="15" w16cid:durableId="1599025121">
    <w:abstractNumId w:val="13"/>
  </w:num>
  <w:num w:numId="16" w16cid:durableId="24134344">
    <w:abstractNumId w:val="0"/>
  </w:num>
  <w:num w:numId="17" w16cid:durableId="404306888">
    <w:abstractNumId w:val="6"/>
  </w:num>
  <w:num w:numId="18" w16cid:durableId="829444204">
    <w:abstractNumId w:val="16"/>
  </w:num>
  <w:num w:numId="19" w16cid:durableId="2011371904">
    <w:abstractNumId w:val="4"/>
  </w:num>
  <w:num w:numId="20" w16cid:durableId="685398818">
    <w:abstractNumId w:val="19"/>
  </w:num>
  <w:num w:numId="21" w16cid:durableId="1856386048">
    <w:abstractNumId w:val="21"/>
  </w:num>
  <w:num w:numId="22" w16cid:durableId="86089705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3tTCzMDc2NjY0tTRQ0lEKTi0uzszPAykwqgUAAKSYtiwAAAA="/>
  </w:docVars>
  <w:rsids>
    <w:rsidRoot w:val="00242B7A"/>
    <w:rsid w:val="00000A60"/>
    <w:rsid w:val="0000547E"/>
    <w:rsid w:val="0001072D"/>
    <w:rsid w:val="0001158C"/>
    <w:rsid w:val="00012700"/>
    <w:rsid w:val="00017B7E"/>
    <w:rsid w:val="00017EB9"/>
    <w:rsid w:val="00022461"/>
    <w:rsid w:val="000245FA"/>
    <w:rsid w:val="00024823"/>
    <w:rsid w:val="0002738D"/>
    <w:rsid w:val="00030A5D"/>
    <w:rsid w:val="000310F3"/>
    <w:rsid w:val="00032F2B"/>
    <w:rsid w:val="00036071"/>
    <w:rsid w:val="00041F0D"/>
    <w:rsid w:val="00042946"/>
    <w:rsid w:val="000475D5"/>
    <w:rsid w:val="0005023C"/>
    <w:rsid w:val="00050D6B"/>
    <w:rsid w:val="00052868"/>
    <w:rsid w:val="00054498"/>
    <w:rsid w:val="0005691B"/>
    <w:rsid w:val="00056C52"/>
    <w:rsid w:val="0006636A"/>
    <w:rsid w:val="00067A8B"/>
    <w:rsid w:val="00071DFF"/>
    <w:rsid w:val="00074C6D"/>
    <w:rsid w:val="00081DE5"/>
    <w:rsid w:val="00086D10"/>
    <w:rsid w:val="0009333F"/>
    <w:rsid w:val="000A267F"/>
    <w:rsid w:val="000C12D1"/>
    <w:rsid w:val="000C2EF9"/>
    <w:rsid w:val="000C648A"/>
    <w:rsid w:val="000D075F"/>
    <w:rsid w:val="000E1E33"/>
    <w:rsid w:val="000F0959"/>
    <w:rsid w:val="000F2C96"/>
    <w:rsid w:val="000F5D5E"/>
    <w:rsid w:val="00100D59"/>
    <w:rsid w:val="00110327"/>
    <w:rsid w:val="00112911"/>
    <w:rsid w:val="0011768E"/>
    <w:rsid w:val="00120974"/>
    <w:rsid w:val="0012339F"/>
    <w:rsid w:val="00130CDB"/>
    <w:rsid w:val="00132307"/>
    <w:rsid w:val="001349D6"/>
    <w:rsid w:val="00135CBF"/>
    <w:rsid w:val="001438F0"/>
    <w:rsid w:val="00143C84"/>
    <w:rsid w:val="00144CC4"/>
    <w:rsid w:val="00146E14"/>
    <w:rsid w:val="001476C5"/>
    <w:rsid w:val="0015051D"/>
    <w:rsid w:val="00156015"/>
    <w:rsid w:val="0015618C"/>
    <w:rsid w:val="00160F08"/>
    <w:rsid w:val="00164C62"/>
    <w:rsid w:val="001840A8"/>
    <w:rsid w:val="0018475F"/>
    <w:rsid w:val="00193AC2"/>
    <w:rsid w:val="001968C8"/>
    <w:rsid w:val="001A34DF"/>
    <w:rsid w:val="001C3A19"/>
    <w:rsid w:val="001D21E6"/>
    <w:rsid w:val="001D41D9"/>
    <w:rsid w:val="001E34B6"/>
    <w:rsid w:val="001E6FC4"/>
    <w:rsid w:val="001E7137"/>
    <w:rsid w:val="001F0B7F"/>
    <w:rsid w:val="001F4985"/>
    <w:rsid w:val="002030A2"/>
    <w:rsid w:val="002056A2"/>
    <w:rsid w:val="00207DD0"/>
    <w:rsid w:val="0021057B"/>
    <w:rsid w:val="00210D43"/>
    <w:rsid w:val="002110D3"/>
    <w:rsid w:val="00215770"/>
    <w:rsid w:val="002164C8"/>
    <w:rsid w:val="0022710E"/>
    <w:rsid w:val="002316CC"/>
    <w:rsid w:val="00232AE5"/>
    <w:rsid w:val="00240F42"/>
    <w:rsid w:val="00241E90"/>
    <w:rsid w:val="00242794"/>
    <w:rsid w:val="00242B7A"/>
    <w:rsid w:val="002430FF"/>
    <w:rsid w:val="00250F0A"/>
    <w:rsid w:val="00256814"/>
    <w:rsid w:val="0026526B"/>
    <w:rsid w:val="00265B1A"/>
    <w:rsid w:val="00265BCD"/>
    <w:rsid w:val="00273743"/>
    <w:rsid w:val="00275E2A"/>
    <w:rsid w:val="00276153"/>
    <w:rsid w:val="00277CB5"/>
    <w:rsid w:val="00281B47"/>
    <w:rsid w:val="0028773B"/>
    <w:rsid w:val="00291D7D"/>
    <w:rsid w:val="00292632"/>
    <w:rsid w:val="00294185"/>
    <w:rsid w:val="002952A0"/>
    <w:rsid w:val="00296141"/>
    <w:rsid w:val="002B21C6"/>
    <w:rsid w:val="002B23CB"/>
    <w:rsid w:val="002B3A06"/>
    <w:rsid w:val="002B5A2E"/>
    <w:rsid w:val="002B5C9F"/>
    <w:rsid w:val="002E53A7"/>
    <w:rsid w:val="002F1032"/>
    <w:rsid w:val="002F2AAF"/>
    <w:rsid w:val="002F60EB"/>
    <w:rsid w:val="002F750A"/>
    <w:rsid w:val="00302FD2"/>
    <w:rsid w:val="00317CBC"/>
    <w:rsid w:val="00320CE0"/>
    <w:rsid w:val="00335DB9"/>
    <w:rsid w:val="003365FF"/>
    <w:rsid w:val="0033675B"/>
    <w:rsid w:val="003409DF"/>
    <w:rsid w:val="00341A01"/>
    <w:rsid w:val="00352C3A"/>
    <w:rsid w:val="00362105"/>
    <w:rsid w:val="00362524"/>
    <w:rsid w:val="003651C6"/>
    <w:rsid w:val="003656D2"/>
    <w:rsid w:val="00371E89"/>
    <w:rsid w:val="00380B5C"/>
    <w:rsid w:val="00383009"/>
    <w:rsid w:val="003839B6"/>
    <w:rsid w:val="003A31F2"/>
    <w:rsid w:val="003A7C9D"/>
    <w:rsid w:val="003A7F96"/>
    <w:rsid w:val="003B062B"/>
    <w:rsid w:val="003B5B2F"/>
    <w:rsid w:val="003C0213"/>
    <w:rsid w:val="003C61D5"/>
    <w:rsid w:val="003C73EA"/>
    <w:rsid w:val="003C7F92"/>
    <w:rsid w:val="003D08A9"/>
    <w:rsid w:val="003D4116"/>
    <w:rsid w:val="003D5691"/>
    <w:rsid w:val="003D7638"/>
    <w:rsid w:val="003E0381"/>
    <w:rsid w:val="003E06B2"/>
    <w:rsid w:val="003E3FC2"/>
    <w:rsid w:val="003E5B1C"/>
    <w:rsid w:val="003E5BBD"/>
    <w:rsid w:val="003F12F1"/>
    <w:rsid w:val="003F51C1"/>
    <w:rsid w:val="003F6AAA"/>
    <w:rsid w:val="0040092B"/>
    <w:rsid w:val="00403776"/>
    <w:rsid w:val="0041046E"/>
    <w:rsid w:val="00417990"/>
    <w:rsid w:val="00423C7E"/>
    <w:rsid w:val="00427A81"/>
    <w:rsid w:val="00444CE9"/>
    <w:rsid w:val="0045490C"/>
    <w:rsid w:val="00480B0D"/>
    <w:rsid w:val="004851E1"/>
    <w:rsid w:val="00487AFD"/>
    <w:rsid w:val="00491996"/>
    <w:rsid w:val="004A08C6"/>
    <w:rsid w:val="004A12A8"/>
    <w:rsid w:val="004A2B64"/>
    <w:rsid w:val="004B0235"/>
    <w:rsid w:val="004B239E"/>
    <w:rsid w:val="004B4D51"/>
    <w:rsid w:val="004B6CBE"/>
    <w:rsid w:val="004C2333"/>
    <w:rsid w:val="004D0768"/>
    <w:rsid w:val="004D2817"/>
    <w:rsid w:val="004D3B65"/>
    <w:rsid w:val="004D717E"/>
    <w:rsid w:val="004E1B5D"/>
    <w:rsid w:val="00507A30"/>
    <w:rsid w:val="00511BDA"/>
    <w:rsid w:val="00514FE4"/>
    <w:rsid w:val="005166C8"/>
    <w:rsid w:val="00516AA9"/>
    <w:rsid w:val="00537A83"/>
    <w:rsid w:val="00547C13"/>
    <w:rsid w:val="00551DB4"/>
    <w:rsid w:val="00556D95"/>
    <w:rsid w:val="0056219D"/>
    <w:rsid w:val="005638BD"/>
    <w:rsid w:val="005663A2"/>
    <w:rsid w:val="00567BCA"/>
    <w:rsid w:val="005708F3"/>
    <w:rsid w:val="005767D1"/>
    <w:rsid w:val="00576F62"/>
    <w:rsid w:val="00586095"/>
    <w:rsid w:val="00586792"/>
    <w:rsid w:val="00591C8D"/>
    <w:rsid w:val="005925D8"/>
    <w:rsid w:val="00597241"/>
    <w:rsid w:val="005A445F"/>
    <w:rsid w:val="005A624D"/>
    <w:rsid w:val="005A6FED"/>
    <w:rsid w:val="005B0119"/>
    <w:rsid w:val="005B0B0B"/>
    <w:rsid w:val="005C4B5E"/>
    <w:rsid w:val="005C61A1"/>
    <w:rsid w:val="005D132C"/>
    <w:rsid w:val="005E1B9A"/>
    <w:rsid w:val="005E26C5"/>
    <w:rsid w:val="005F0FD1"/>
    <w:rsid w:val="00606EC6"/>
    <w:rsid w:val="006105EA"/>
    <w:rsid w:val="00613934"/>
    <w:rsid w:val="00614659"/>
    <w:rsid w:val="00614CB6"/>
    <w:rsid w:val="006159AD"/>
    <w:rsid w:val="00615CD4"/>
    <w:rsid w:val="0061633B"/>
    <w:rsid w:val="0062339A"/>
    <w:rsid w:val="0062382F"/>
    <w:rsid w:val="00626767"/>
    <w:rsid w:val="006510AA"/>
    <w:rsid w:val="00651DC1"/>
    <w:rsid w:val="0066667C"/>
    <w:rsid w:val="00666BBE"/>
    <w:rsid w:val="00666F4C"/>
    <w:rsid w:val="00671479"/>
    <w:rsid w:val="006A2614"/>
    <w:rsid w:val="006A67BA"/>
    <w:rsid w:val="006B1A7C"/>
    <w:rsid w:val="006D1009"/>
    <w:rsid w:val="006D2522"/>
    <w:rsid w:val="006D2B75"/>
    <w:rsid w:val="006D5047"/>
    <w:rsid w:val="006E16A2"/>
    <w:rsid w:val="006E4684"/>
    <w:rsid w:val="006E4E9A"/>
    <w:rsid w:val="006E7974"/>
    <w:rsid w:val="006F0F84"/>
    <w:rsid w:val="006F36B2"/>
    <w:rsid w:val="006F5177"/>
    <w:rsid w:val="00702454"/>
    <w:rsid w:val="00710437"/>
    <w:rsid w:val="00711DC5"/>
    <w:rsid w:val="007155E8"/>
    <w:rsid w:val="00716DDD"/>
    <w:rsid w:val="00721E0C"/>
    <w:rsid w:val="007226D0"/>
    <w:rsid w:val="007314D8"/>
    <w:rsid w:val="00732205"/>
    <w:rsid w:val="007357FC"/>
    <w:rsid w:val="00736C94"/>
    <w:rsid w:val="00747A60"/>
    <w:rsid w:val="0076064B"/>
    <w:rsid w:val="00764C5E"/>
    <w:rsid w:val="00765DAD"/>
    <w:rsid w:val="00774F9A"/>
    <w:rsid w:val="0077793A"/>
    <w:rsid w:val="00786150"/>
    <w:rsid w:val="0079156B"/>
    <w:rsid w:val="00792664"/>
    <w:rsid w:val="007943F5"/>
    <w:rsid w:val="00796B35"/>
    <w:rsid w:val="00796DEF"/>
    <w:rsid w:val="007A204A"/>
    <w:rsid w:val="007A2DAE"/>
    <w:rsid w:val="007A3458"/>
    <w:rsid w:val="007B33B0"/>
    <w:rsid w:val="007C5EAA"/>
    <w:rsid w:val="007D3F72"/>
    <w:rsid w:val="007D4080"/>
    <w:rsid w:val="007D79AC"/>
    <w:rsid w:val="007F48C7"/>
    <w:rsid w:val="007F6A36"/>
    <w:rsid w:val="008000F1"/>
    <w:rsid w:val="0080708E"/>
    <w:rsid w:val="00834FD9"/>
    <w:rsid w:val="008466A9"/>
    <w:rsid w:val="0085497D"/>
    <w:rsid w:val="00856F78"/>
    <w:rsid w:val="00860D7E"/>
    <w:rsid w:val="00865408"/>
    <w:rsid w:val="00872065"/>
    <w:rsid w:val="0088521C"/>
    <w:rsid w:val="00885D65"/>
    <w:rsid w:val="0088731A"/>
    <w:rsid w:val="0089442C"/>
    <w:rsid w:val="008A4207"/>
    <w:rsid w:val="008A678A"/>
    <w:rsid w:val="008A79E0"/>
    <w:rsid w:val="008A7D45"/>
    <w:rsid w:val="008B252D"/>
    <w:rsid w:val="008B54A7"/>
    <w:rsid w:val="008B6DB3"/>
    <w:rsid w:val="008C234E"/>
    <w:rsid w:val="008D162E"/>
    <w:rsid w:val="008D29C2"/>
    <w:rsid w:val="008D4453"/>
    <w:rsid w:val="008D6500"/>
    <w:rsid w:val="008D6E1A"/>
    <w:rsid w:val="008E36C0"/>
    <w:rsid w:val="008F4245"/>
    <w:rsid w:val="008F5A19"/>
    <w:rsid w:val="008F72A2"/>
    <w:rsid w:val="0090040A"/>
    <w:rsid w:val="00901D64"/>
    <w:rsid w:val="00904329"/>
    <w:rsid w:val="00905655"/>
    <w:rsid w:val="00905CF4"/>
    <w:rsid w:val="00905DF8"/>
    <w:rsid w:val="00910471"/>
    <w:rsid w:val="009229FA"/>
    <w:rsid w:val="00923F6E"/>
    <w:rsid w:val="00924B72"/>
    <w:rsid w:val="00925F6E"/>
    <w:rsid w:val="009356E3"/>
    <w:rsid w:val="009536FF"/>
    <w:rsid w:val="00953E7D"/>
    <w:rsid w:val="00955154"/>
    <w:rsid w:val="00964566"/>
    <w:rsid w:val="00964E22"/>
    <w:rsid w:val="009725BB"/>
    <w:rsid w:val="00975473"/>
    <w:rsid w:val="00975BBE"/>
    <w:rsid w:val="009778D4"/>
    <w:rsid w:val="009845B9"/>
    <w:rsid w:val="009A0C53"/>
    <w:rsid w:val="009A314B"/>
    <w:rsid w:val="009A64BD"/>
    <w:rsid w:val="009B571D"/>
    <w:rsid w:val="009C01B4"/>
    <w:rsid w:val="009D1B05"/>
    <w:rsid w:val="009D6525"/>
    <w:rsid w:val="009E4221"/>
    <w:rsid w:val="009F1816"/>
    <w:rsid w:val="009F196B"/>
    <w:rsid w:val="009F249A"/>
    <w:rsid w:val="009F5386"/>
    <w:rsid w:val="009F5694"/>
    <w:rsid w:val="009F60DF"/>
    <w:rsid w:val="009F624F"/>
    <w:rsid w:val="009F6D40"/>
    <w:rsid w:val="00A0534E"/>
    <w:rsid w:val="00A05992"/>
    <w:rsid w:val="00A06353"/>
    <w:rsid w:val="00A116B0"/>
    <w:rsid w:val="00A1603E"/>
    <w:rsid w:val="00A1710E"/>
    <w:rsid w:val="00A2263C"/>
    <w:rsid w:val="00A24C99"/>
    <w:rsid w:val="00A344D9"/>
    <w:rsid w:val="00A35225"/>
    <w:rsid w:val="00A53C55"/>
    <w:rsid w:val="00A53D0D"/>
    <w:rsid w:val="00A54DC4"/>
    <w:rsid w:val="00A57DC3"/>
    <w:rsid w:val="00A61129"/>
    <w:rsid w:val="00A620DE"/>
    <w:rsid w:val="00A62AFE"/>
    <w:rsid w:val="00A66CAB"/>
    <w:rsid w:val="00A71236"/>
    <w:rsid w:val="00A7230D"/>
    <w:rsid w:val="00A76754"/>
    <w:rsid w:val="00A81E4A"/>
    <w:rsid w:val="00A83017"/>
    <w:rsid w:val="00A85AFB"/>
    <w:rsid w:val="00A86573"/>
    <w:rsid w:val="00A8732C"/>
    <w:rsid w:val="00A920B3"/>
    <w:rsid w:val="00A9468A"/>
    <w:rsid w:val="00A94816"/>
    <w:rsid w:val="00A94B94"/>
    <w:rsid w:val="00AA2F93"/>
    <w:rsid w:val="00AA6C3C"/>
    <w:rsid w:val="00AA7099"/>
    <w:rsid w:val="00AA7614"/>
    <w:rsid w:val="00AB2A94"/>
    <w:rsid w:val="00AC0F0D"/>
    <w:rsid w:val="00AC1327"/>
    <w:rsid w:val="00AC4CCD"/>
    <w:rsid w:val="00AC7ED7"/>
    <w:rsid w:val="00AD6C3E"/>
    <w:rsid w:val="00AF06A2"/>
    <w:rsid w:val="00AF71E0"/>
    <w:rsid w:val="00B01B48"/>
    <w:rsid w:val="00B023AA"/>
    <w:rsid w:val="00B0686E"/>
    <w:rsid w:val="00B16FAB"/>
    <w:rsid w:val="00B213CE"/>
    <w:rsid w:val="00B25B8B"/>
    <w:rsid w:val="00B36127"/>
    <w:rsid w:val="00B417A2"/>
    <w:rsid w:val="00B42525"/>
    <w:rsid w:val="00B436AE"/>
    <w:rsid w:val="00B47100"/>
    <w:rsid w:val="00B47C10"/>
    <w:rsid w:val="00B5016D"/>
    <w:rsid w:val="00B54436"/>
    <w:rsid w:val="00B548C2"/>
    <w:rsid w:val="00B55D98"/>
    <w:rsid w:val="00B56DCC"/>
    <w:rsid w:val="00B669C3"/>
    <w:rsid w:val="00B71C4C"/>
    <w:rsid w:val="00B72CB1"/>
    <w:rsid w:val="00B80EF8"/>
    <w:rsid w:val="00B82104"/>
    <w:rsid w:val="00B917F6"/>
    <w:rsid w:val="00B977B3"/>
    <w:rsid w:val="00BA08D7"/>
    <w:rsid w:val="00BA32E6"/>
    <w:rsid w:val="00BA45CE"/>
    <w:rsid w:val="00BA5CE9"/>
    <w:rsid w:val="00BA6334"/>
    <w:rsid w:val="00BB1DBD"/>
    <w:rsid w:val="00BC2DA9"/>
    <w:rsid w:val="00BC5D99"/>
    <w:rsid w:val="00BC6237"/>
    <w:rsid w:val="00BC6DBC"/>
    <w:rsid w:val="00BE1AC3"/>
    <w:rsid w:val="00BE1C4E"/>
    <w:rsid w:val="00BE1ED0"/>
    <w:rsid w:val="00BE78D2"/>
    <w:rsid w:val="00BF22C6"/>
    <w:rsid w:val="00BF5544"/>
    <w:rsid w:val="00C012FC"/>
    <w:rsid w:val="00C157DC"/>
    <w:rsid w:val="00C17A27"/>
    <w:rsid w:val="00C218BE"/>
    <w:rsid w:val="00C24C45"/>
    <w:rsid w:val="00C2656A"/>
    <w:rsid w:val="00C3121B"/>
    <w:rsid w:val="00C42B8E"/>
    <w:rsid w:val="00C44847"/>
    <w:rsid w:val="00C456F9"/>
    <w:rsid w:val="00C45B21"/>
    <w:rsid w:val="00C52384"/>
    <w:rsid w:val="00C541C0"/>
    <w:rsid w:val="00C55AC3"/>
    <w:rsid w:val="00C64782"/>
    <w:rsid w:val="00C74D71"/>
    <w:rsid w:val="00C75393"/>
    <w:rsid w:val="00C80288"/>
    <w:rsid w:val="00C811BB"/>
    <w:rsid w:val="00C8247F"/>
    <w:rsid w:val="00C8445A"/>
    <w:rsid w:val="00C85149"/>
    <w:rsid w:val="00C87942"/>
    <w:rsid w:val="00C971D3"/>
    <w:rsid w:val="00CA2103"/>
    <w:rsid w:val="00CA75B6"/>
    <w:rsid w:val="00CB00E2"/>
    <w:rsid w:val="00CB7A44"/>
    <w:rsid w:val="00CC06F0"/>
    <w:rsid w:val="00CC23CB"/>
    <w:rsid w:val="00CD3095"/>
    <w:rsid w:val="00CD6000"/>
    <w:rsid w:val="00CD68EC"/>
    <w:rsid w:val="00CE01E7"/>
    <w:rsid w:val="00CE1EBD"/>
    <w:rsid w:val="00CE694B"/>
    <w:rsid w:val="00CE7FC3"/>
    <w:rsid w:val="00CF63EA"/>
    <w:rsid w:val="00CF6894"/>
    <w:rsid w:val="00D005A4"/>
    <w:rsid w:val="00D0124A"/>
    <w:rsid w:val="00D01E0E"/>
    <w:rsid w:val="00D0777D"/>
    <w:rsid w:val="00D15394"/>
    <w:rsid w:val="00D1607D"/>
    <w:rsid w:val="00D20C62"/>
    <w:rsid w:val="00D25487"/>
    <w:rsid w:val="00D31350"/>
    <w:rsid w:val="00D37487"/>
    <w:rsid w:val="00D416C8"/>
    <w:rsid w:val="00D420A2"/>
    <w:rsid w:val="00D444C8"/>
    <w:rsid w:val="00D4606B"/>
    <w:rsid w:val="00D53F84"/>
    <w:rsid w:val="00D5638B"/>
    <w:rsid w:val="00D6702F"/>
    <w:rsid w:val="00D677F8"/>
    <w:rsid w:val="00D71CA3"/>
    <w:rsid w:val="00D72ACC"/>
    <w:rsid w:val="00D738E6"/>
    <w:rsid w:val="00D75B36"/>
    <w:rsid w:val="00D76F2E"/>
    <w:rsid w:val="00D870C8"/>
    <w:rsid w:val="00D92727"/>
    <w:rsid w:val="00D96A03"/>
    <w:rsid w:val="00DA2626"/>
    <w:rsid w:val="00DA28D5"/>
    <w:rsid w:val="00DA67D6"/>
    <w:rsid w:val="00DB1CE2"/>
    <w:rsid w:val="00DC0933"/>
    <w:rsid w:val="00DC163C"/>
    <w:rsid w:val="00DC7935"/>
    <w:rsid w:val="00DD2F79"/>
    <w:rsid w:val="00DD60B1"/>
    <w:rsid w:val="00DE3EB3"/>
    <w:rsid w:val="00DE5CE2"/>
    <w:rsid w:val="00DF1A91"/>
    <w:rsid w:val="00E06A8C"/>
    <w:rsid w:val="00E23447"/>
    <w:rsid w:val="00E23DBC"/>
    <w:rsid w:val="00E317C0"/>
    <w:rsid w:val="00E33AB5"/>
    <w:rsid w:val="00E34568"/>
    <w:rsid w:val="00E404C0"/>
    <w:rsid w:val="00E40544"/>
    <w:rsid w:val="00E42E33"/>
    <w:rsid w:val="00E43629"/>
    <w:rsid w:val="00E44059"/>
    <w:rsid w:val="00E50446"/>
    <w:rsid w:val="00E53945"/>
    <w:rsid w:val="00E61095"/>
    <w:rsid w:val="00E641B2"/>
    <w:rsid w:val="00E71EF1"/>
    <w:rsid w:val="00E71F5C"/>
    <w:rsid w:val="00E77A06"/>
    <w:rsid w:val="00E81ABF"/>
    <w:rsid w:val="00E836F1"/>
    <w:rsid w:val="00E83EC1"/>
    <w:rsid w:val="00EA6786"/>
    <w:rsid w:val="00EC2638"/>
    <w:rsid w:val="00ED315E"/>
    <w:rsid w:val="00ED69B3"/>
    <w:rsid w:val="00ED6C92"/>
    <w:rsid w:val="00EE75D3"/>
    <w:rsid w:val="00EF110A"/>
    <w:rsid w:val="00EF1797"/>
    <w:rsid w:val="00EF563C"/>
    <w:rsid w:val="00EF65F0"/>
    <w:rsid w:val="00F00B86"/>
    <w:rsid w:val="00F03C9F"/>
    <w:rsid w:val="00F12A27"/>
    <w:rsid w:val="00F16FCB"/>
    <w:rsid w:val="00F22935"/>
    <w:rsid w:val="00F2293E"/>
    <w:rsid w:val="00F30B6F"/>
    <w:rsid w:val="00F325E8"/>
    <w:rsid w:val="00F33072"/>
    <w:rsid w:val="00F3707A"/>
    <w:rsid w:val="00F47AF0"/>
    <w:rsid w:val="00F47DC2"/>
    <w:rsid w:val="00F548D7"/>
    <w:rsid w:val="00F61708"/>
    <w:rsid w:val="00F61B15"/>
    <w:rsid w:val="00F64DB8"/>
    <w:rsid w:val="00F657CF"/>
    <w:rsid w:val="00F671AD"/>
    <w:rsid w:val="00F6788E"/>
    <w:rsid w:val="00F82B57"/>
    <w:rsid w:val="00F868C5"/>
    <w:rsid w:val="00F919ED"/>
    <w:rsid w:val="00F925B1"/>
    <w:rsid w:val="00F943EC"/>
    <w:rsid w:val="00F95B99"/>
    <w:rsid w:val="00F96F38"/>
    <w:rsid w:val="00F97FDC"/>
    <w:rsid w:val="00FB382A"/>
    <w:rsid w:val="00FB48EC"/>
    <w:rsid w:val="00FB7277"/>
    <w:rsid w:val="00FC2C75"/>
    <w:rsid w:val="00FC63F3"/>
    <w:rsid w:val="00FD3ECD"/>
    <w:rsid w:val="00FD52BA"/>
    <w:rsid w:val="00FE5271"/>
    <w:rsid w:val="00FE5C7A"/>
    <w:rsid w:val="00FE5D5B"/>
    <w:rsid w:val="00FE6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CD67B8"/>
  <w15:docId w15:val="{C0E5F46A-E1F5-4012-BBFB-0538FE44B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70C8"/>
    <w:pPr>
      <w:keepNext/>
      <w:keepLines/>
      <w:numPr>
        <w:numId w:val="15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731A"/>
    <w:pPr>
      <w:keepNext/>
      <w:keepLines/>
      <w:numPr>
        <w:ilvl w:val="1"/>
        <w:numId w:val="15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2911"/>
    <w:pPr>
      <w:keepNext/>
      <w:keepLines/>
      <w:numPr>
        <w:ilvl w:val="2"/>
        <w:numId w:val="15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15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15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15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15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15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15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7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873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3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14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uiPriority w:val="46"/>
    <w:rsid w:val="002B3A0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A0534E"/>
    <w:rPr>
      <w:color w:val="800080" w:themeColor="followed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2B21C6"/>
    <w:rPr>
      <w:color w:val="2B579A"/>
      <w:shd w:val="clear" w:color="auto" w:fill="E6E6E6"/>
    </w:rPr>
  </w:style>
  <w:style w:type="character" w:customStyle="1" w:styleId="Mention2">
    <w:name w:val="Mention2"/>
    <w:basedOn w:val="DefaultParagraphFont"/>
    <w:uiPriority w:val="99"/>
    <w:semiHidden/>
    <w:unhideWhenUsed/>
    <w:rsid w:val="00BC6DB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1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37CD5F-82E1-44C1-BFF4-B82EAE2B5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1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tore procedure from snapshot</vt:lpstr>
    </vt:vector>
  </TitlesOfParts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ore procedure from snapshot</dc:title>
  <dc:subject>Quick Start Instructions</dc:subject>
  <dc:creator>Danilo</dc:creator>
  <cp:lastModifiedBy>Zoran Kukoljac</cp:lastModifiedBy>
  <cp:revision>45</cp:revision>
  <cp:lastPrinted>2023-04-30T09:03:00Z</cp:lastPrinted>
  <dcterms:created xsi:type="dcterms:W3CDTF">2018-01-04T14:29:00Z</dcterms:created>
  <dcterms:modified xsi:type="dcterms:W3CDTF">2023-04-30T11:43:00Z</dcterms:modified>
</cp:coreProperties>
</file>